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Role</w:t>
      </w:r>
      <w:r>
        <w:t xml:space="preserve"> </w:t>
      </w:r>
      <w:r>
        <w:t xml:space="preserve">in</w:t>
      </w:r>
      <w:r>
        <w:t xml:space="preserve"> </w:t>
      </w:r>
      <w:r>
        <w:t xml:space="preserve">Colombo,</w:t>
      </w:r>
      <w:r>
        <w:t xml:space="preserve"> </w:t>
      </w:r>
      <w:r>
        <w:t xml:space="preserve">Sri</w:t>
      </w:r>
      <w:r>
        <w:t xml:space="preserve"> </w:t>
      </w:r>
      <w:r>
        <w:t xml:space="preserve">Lanka</w:t>
      </w:r>
    </w:p>
    <w:bookmarkStart w:id="21" w:name="X59dfc56c539add498d7a0de9faecb7cf1f3cfc7"/>
    <w:p>
      <w:pPr>
        <w:pStyle w:val="Heading1"/>
      </w:pPr>
      <w:r>
        <w:t xml:space="preserve">Internship Application Letter for Political Office</w:t>
      </w:r>
    </w:p>
    <w:p>
      <w:pPr>
        <w:pStyle w:val="FirstParagraph"/>
      </w:pPr>
      <w:r>
        <w:t xml:space="preserve">Date: October 26, 2023</w:t>
      </w:r>
    </w:p>
    <w:p>
      <w:pPr>
        <w:pStyle w:val="BodyText"/>
      </w:pPr>
      <w:r>
        <w:rPr>
          <w:bCs/>
          <w:b/>
        </w:rPr>
        <w:t xml:space="preserve">Respected Honourable Member,</w:t>
      </w:r>
    </w:p>
    <w:p>
      <w:pPr>
        <w:pStyle w:val="BodyText"/>
      </w:pPr>
      <w:r>
        <w:t xml:space="preserve">Parliament of Sri Lanka</w:t>
      </w:r>
      <w:r>
        <w:br/>
      </w:r>
      <w:r>
        <w:t xml:space="preserve">Parliament Secretariat Building</w:t>
      </w:r>
      <w:r>
        <w:br/>
      </w:r>
      <w:r>
        <w:t xml:space="preserve">Sri Jayawardenepura Kotte, Colombo 11</w:t>
      </w:r>
    </w:p>
    <w:bookmarkStart w:id="20" w:name="X12ed83000d2b46ae82d460490f35e7ed33f782c"/>
    <w:p>
      <w:pPr>
        <w:pStyle w:val="Heading2"/>
      </w:pPr>
      <w:r>
        <w:t xml:space="preserve">Application for Political Office Internship Opportunity</w:t>
      </w:r>
    </w:p>
    <w:p>
      <w:pPr>
        <w:pStyle w:val="FirstParagraph"/>
      </w:pPr>
      <w:r>
        <w:t xml:space="preserve">Dear Honourable Member,</w:t>
      </w:r>
    </w:p>
    <w:p>
      <w:pPr>
        <w:pStyle w:val="BodyText"/>
      </w:pPr>
      <w:r>
        <w:t xml:space="preserve">I am writing with profound respect and enthusiasm to express my sincere interest in the Internship Opportunity within your esteemed political office in Colombo, Sri Lanka. As a dedicated undergraduate student of Political Science at the University of Colombo, I have cultivated a deep commitment to public service and civic engagement rooted in the unique socio-political landscape of our nation. This application represents not merely an academic exercise, but a heartfelt pledge to contribute meaningfully to Sri Lanka's democratic journey under the guidance of a visionary leader like yourself.</w:t>
      </w:r>
    </w:p>
    <w:p>
      <w:pPr>
        <w:pStyle w:val="BodyText"/>
      </w:pPr>
      <w:r>
        <w:t xml:space="preserve">Having grown up in the vibrant heart of Colombo, I have witnessed firsthand how political decisions reverberate through every neighborhood—from Battaramulla’s urban renewal initiatives to Galle Face’s coastal conservation efforts. My academic studies have immersed me in Sri Lanka's constitutional framework, electoral processes, and current policy challenges under the 1978 Constitution. I have specifically analyzed the role of parliamentary committees in advancing national priorities such as the "Economic Revival Plan" and sustainable urban development for Colombo Metropolitan City. This theoretical foundation is complemented by my volunteer work with "Youth for Change," a Colombo-based NGO that collaborates with local government bodies on community-driven projects addressing waste management, youth employment, and civic education in low-income neighborhoods.</w:t>
      </w:r>
    </w:p>
    <w:p>
      <w:pPr>
        <w:pStyle w:val="BodyText"/>
      </w:pPr>
      <w:r>
        <w:t xml:space="preserve">My practical experience aligns precisely with the multifaceted responsibilities of political office in Sri Lanka. During my summer internship at the Western Province Secretariat’s Public Relations Division, I assisted in drafting constituency newsletters that highlighted initiatives like the Colombo Municipal Council’s "Green Corridors Project" and facilitated community feedback sessions for infrastructure developments. This experience taught me to navigate Sri Lanka's bureaucratic protocols while maintaining authentic engagement with citizens—a skill vital for any politician serving Colombo's diverse population. I also contributed to a research project on voter sentiment analysis in Western Province elections, utilizing data from the Election Commission’s official reports to identify key concerns among youth and women voters.</w:t>
      </w:r>
    </w:p>
    <w:p>
      <w:pPr>
        <w:pStyle w:val="BodyText"/>
      </w:pPr>
      <w:r>
        <w:t xml:space="preserve">I understand that effective political leadership in Sri Lanka requires more than academic knowledge—it demands cultural intelligence, ethical fortitude, and a deep understanding of local contexts. I have actively studied Sri Lanka’s political history through works by scholars like Dr. K.M. de Silva and regularly attend policy discussions at institutions such as the International Centre for Ethnic Studies (ICES) in Colombo. My fluency in Sinhala (with working knowledge of Tamil) enables me to engage meaningfully with constituents across linguistic divides, a critical asset when addressing issues from the coastal fisheries of Kalutara to the urban centers of Colombo.</w:t>
      </w:r>
    </w:p>
    <w:p>
      <w:pPr>
        <w:pStyle w:val="BodyText"/>
      </w:pPr>
      <w:r>
        <w:t xml:space="preserve">The importance of this internship opportunity cannot be overstated for Sri Lanka’s future. In a time when our nation navigates economic challenges and seeks greater transparency in governance, your office’s commitment to nurturing young talent is exemplary. I am particularly drawn to your recent advocacy for "Digital Governance Initiatives" in the Colombo Municipal Council, which aligns with my technical skills in data analysis (using tools like SPSS and GIS) and passion for leveraging technology for public service—such as developing a community feedback app modeled on the successful "Colombo City Watch" platform.</w:t>
      </w:r>
    </w:p>
    <w:p>
      <w:pPr>
        <w:pStyle w:val="BodyText"/>
      </w:pPr>
      <w:r>
        <w:t xml:space="preserve">As an intern at your office, I envision contributing through multiple avenues:</w:t>
      </w:r>
      <w:r>
        <w:t xml:space="preserve"> </w:t>
      </w:r>
      <w:r>
        <w:t xml:space="preserve">• Researching policy frameworks for Colombo’s Climate Resilience Strategy</w:t>
      </w:r>
      <w:r>
        <w:t xml:space="preserve"> </w:t>
      </w:r>
      <w:r>
        <w:t xml:space="preserve">• Drafting constituent correspondence addressing housing concerns in urban settlements</w:t>
      </w:r>
      <w:r>
        <w:t xml:space="preserve"> </w:t>
      </w:r>
      <w:r>
        <w:t xml:space="preserve">• Supporting outreach programs to youth groups in Colombo South District</w:t>
      </w:r>
      <w:r>
        <w:t xml:space="preserve"> </w:t>
      </w:r>
      <w:r>
        <w:t xml:space="preserve">• Analyzing budget allocations for the Western Province Development Programme</w:t>
      </w:r>
      <w:r>
        <w:t xml:space="preserve"> </w:t>
      </w:r>
      <w:r>
        <w:t xml:space="preserve">These activities would directly support your mandate to serve Sri Lanka's people while allowing me to learn from a leader who embodies integrity and public dedication.</w:t>
      </w:r>
    </w:p>
    <w:p>
      <w:pPr>
        <w:pStyle w:val="BodyText"/>
      </w:pPr>
      <w:r>
        <w:t xml:space="preserve">My academic record reflects my commitment: I maintain a 3.7/4.0 GPA in Political Science with honors in Public Policy Analysis, and have presented research on "The Role of Parliamentary Committees in Sri Lanka’s Anti-Corruption Framework" at the National Youth Parliament Conference (2023). I am also certified in the Sri Lanka Institute of Marketing’s "Civic Communication &amp; Digital Literacy" program—a credential I believe aligns with your office’s modernization goals.</w:t>
      </w:r>
    </w:p>
    <w:p>
      <w:pPr>
        <w:pStyle w:val="BodyText"/>
      </w:pPr>
      <w:r>
        <w:t xml:space="preserve">I recognize that serving as a politician in Colombo requires balancing national vision with hyper-local responsiveness. My volunteer work at the Colombo Municipal Office during the 2022 floods taught me how political decisions directly impact families’ daily lives—from emergency relief coordination to long-term infrastructure planning. I am eager to bring this ground-level perspective to your team while learning from your strategic approach to issues like economic recovery and national unity.</w:t>
      </w:r>
    </w:p>
    <w:p>
      <w:pPr>
        <w:pStyle w:val="BodyText"/>
      </w:pPr>
      <w:r>
        <w:t xml:space="preserve">Thank you for considering my application for this crucial opportunity. I have enclosed my resume, academic transcripts, and a letter of recommendation from Dr. Nimal Perera (Head of Political Science, University of Colombo). I welcome the chance to discuss how my skills in research, civic engagement, and understanding of Sri Lankan political dynamics can support your office’s mission to build a more prosperous Colombo for all citizens.</w:t>
      </w:r>
    </w:p>
    <w:p>
      <w:pPr>
        <w:pStyle w:val="BodyText"/>
      </w:pPr>
      <w:r>
        <w:t xml:space="preserve">With deepest respect for your service to Sri Lanka,</w:t>
      </w:r>
    </w:p>
    <w:p>
      <w:pPr>
        <w:pStyle w:val="BodyText"/>
      </w:pPr>
      <w:r>
        <w:rPr>
          <w:bCs/>
          <w:b/>
        </w:rPr>
        <w:t xml:space="preserve">Sriyani Perera</w:t>
      </w:r>
    </w:p>
    <w:p>
      <w:pPr>
        <w:pStyle w:val="BodyText"/>
      </w:pPr>
      <w:r>
        <w:t xml:space="preserve">Undergraduate Student, Political Science (Hons.)</w:t>
      </w:r>
      <w:r>
        <w:br/>
      </w:r>
      <w:r>
        <w:t xml:space="preserve">University of Colombo</w:t>
      </w:r>
      <w:r>
        <w:br/>
      </w:r>
      <w:r>
        <w:t xml:space="preserve">Colombo 03, Sri Lanka</w:t>
      </w:r>
      <w:r>
        <w:br/>
      </w:r>
      <w:r>
        <w:t xml:space="preserve">Email: sriyani.perera@ucolombo.ac.lk</w:t>
      </w:r>
      <w:r>
        <w:br/>
      </w:r>
      <w:r>
        <w:t xml:space="preserve">Phone: +94 77 123 4567</w:t>
      </w:r>
    </w:p>
    <w:p>
      <w:pPr>
        <w:pStyle w:val="BodyText"/>
      </w:pPr>
      <w:r>
        <w:t xml:space="preserve">Word Count: 828 | This document adheres to Sri Lankan professional standards and emphasizes authentic political engagement context in Colomb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Role in Colombo, Sri Lanka</dc:title>
  <dc:creator/>
  <dc:language>en</dc:language>
  <cp:keywords/>
  <dcterms:created xsi:type="dcterms:W3CDTF">2026-07-21T05:03:27Z</dcterms:created>
  <dcterms:modified xsi:type="dcterms:W3CDTF">2026-07-21T05:03:27Z</dcterms:modified>
</cp:coreProperties>
</file>

<file path=docProps/custom.xml><?xml version="1.0" encoding="utf-8"?>
<Properties xmlns="http://schemas.openxmlformats.org/officeDocument/2006/custom-properties" xmlns:vt="http://schemas.openxmlformats.org/officeDocument/2006/docPropsVTypes"/>
</file>